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0AE28" w14:textId="29983C50" w:rsidR="00FD78F6" w:rsidRPr="002E1524" w:rsidRDefault="002E1524" w:rsidP="002E1524">
      <w:pPr>
        <w:jc w:val="center"/>
        <w:rPr>
          <w:b/>
          <w:bCs w:val="0"/>
          <w:sz w:val="36"/>
          <w:szCs w:val="32"/>
        </w:rPr>
      </w:pPr>
      <w:r w:rsidRPr="002E1524">
        <w:rPr>
          <w:b/>
          <w:bCs w:val="0"/>
          <w:sz w:val="36"/>
          <w:szCs w:val="32"/>
        </w:rPr>
        <w:t>V.E.S.T.</w:t>
      </w:r>
    </w:p>
    <w:p w14:paraId="504EA35A" w14:textId="73DD88D0" w:rsidR="002E1524" w:rsidRDefault="002E1524" w:rsidP="002E1524">
      <w:pPr>
        <w:jc w:val="center"/>
        <w:rPr>
          <w:b/>
          <w:bCs w:val="0"/>
        </w:rPr>
      </w:pPr>
    </w:p>
    <w:p w14:paraId="14D67A98" w14:textId="7983B3B1" w:rsidR="002E1524" w:rsidRDefault="002E1524" w:rsidP="002E1524">
      <w:pPr>
        <w:jc w:val="center"/>
      </w:pPr>
      <w:r w:rsidRPr="002E1524">
        <w:rPr>
          <w:b/>
          <w:bCs w:val="0"/>
          <w:color w:val="385623" w:themeColor="accent6" w:themeShade="80"/>
          <w:sz w:val="32"/>
          <w:szCs w:val="28"/>
        </w:rPr>
        <w:t>V</w:t>
      </w:r>
      <w:r w:rsidRPr="002E1524">
        <w:rPr>
          <w:sz w:val="32"/>
          <w:szCs w:val="28"/>
        </w:rPr>
        <w:t xml:space="preserve">olunteer </w:t>
      </w:r>
      <w:r w:rsidRPr="002E1524">
        <w:rPr>
          <w:b/>
          <w:bCs w:val="0"/>
          <w:color w:val="385623" w:themeColor="accent6" w:themeShade="80"/>
          <w:sz w:val="32"/>
          <w:szCs w:val="28"/>
        </w:rPr>
        <w:t>E</w:t>
      </w:r>
      <w:r w:rsidRPr="002E1524">
        <w:rPr>
          <w:sz w:val="32"/>
          <w:szCs w:val="28"/>
        </w:rPr>
        <w:t xml:space="preserve">ducation </w:t>
      </w:r>
      <w:r w:rsidRPr="002E1524">
        <w:rPr>
          <w:b/>
          <w:bCs w:val="0"/>
          <w:color w:val="385623" w:themeColor="accent6" w:themeShade="80"/>
          <w:sz w:val="32"/>
          <w:szCs w:val="28"/>
        </w:rPr>
        <w:t>S</w:t>
      </w:r>
      <w:r w:rsidRPr="002E1524">
        <w:rPr>
          <w:sz w:val="32"/>
          <w:szCs w:val="28"/>
        </w:rPr>
        <w:t xml:space="preserve">ervice </w:t>
      </w:r>
      <w:r w:rsidRPr="002E1524">
        <w:rPr>
          <w:b/>
          <w:bCs w:val="0"/>
          <w:color w:val="385623" w:themeColor="accent6" w:themeShade="80"/>
          <w:sz w:val="32"/>
          <w:szCs w:val="28"/>
        </w:rPr>
        <w:t>T</w:t>
      </w:r>
      <w:r w:rsidRPr="002E1524">
        <w:rPr>
          <w:sz w:val="32"/>
          <w:szCs w:val="28"/>
        </w:rPr>
        <w:t>eam</w:t>
      </w:r>
    </w:p>
    <w:p w14:paraId="4C918902" w14:textId="0641E760" w:rsidR="002E1524" w:rsidRDefault="002E1524" w:rsidP="002E1524">
      <w:pPr>
        <w:jc w:val="center"/>
      </w:pPr>
    </w:p>
    <w:p w14:paraId="2955F297" w14:textId="2D217A0D" w:rsidR="002E1524" w:rsidRDefault="002E1524" w:rsidP="002E1524">
      <w:r>
        <w:t>Our mission: To create awareness of the Museum of the Central Sierra and the Central Sierra Historical Society, and to provide support for museum events and educational programs.</w:t>
      </w:r>
    </w:p>
    <w:p w14:paraId="7854175E" w14:textId="4D115866" w:rsidR="002E1524" w:rsidRDefault="002E1524" w:rsidP="002E1524"/>
    <w:p w14:paraId="2D792695" w14:textId="61BB808C" w:rsidR="002E1524" w:rsidRDefault="002E1524" w:rsidP="002E1524">
      <w:r>
        <w:t>Ways to get involved:</w:t>
      </w:r>
    </w:p>
    <w:p w14:paraId="713F57D8" w14:textId="2619E345" w:rsidR="002E1524" w:rsidRDefault="002E1524" w:rsidP="002E1524"/>
    <w:p w14:paraId="4A3093D3" w14:textId="2E053B23" w:rsidR="002E1524" w:rsidRDefault="002E1524" w:rsidP="002E1524">
      <w:pPr>
        <w:pStyle w:val="ListParagraph"/>
        <w:numPr>
          <w:ilvl w:val="0"/>
          <w:numId w:val="1"/>
        </w:numPr>
      </w:pPr>
      <w:r>
        <w:t>Join V.E.S.T.</w:t>
      </w:r>
    </w:p>
    <w:p w14:paraId="19BA8755" w14:textId="0E5B4B4B" w:rsidR="002E1524" w:rsidRDefault="002E1524" w:rsidP="002E1524">
      <w:pPr>
        <w:pStyle w:val="ListParagraph"/>
        <w:numPr>
          <w:ilvl w:val="0"/>
          <w:numId w:val="1"/>
        </w:numPr>
      </w:pPr>
      <w:r>
        <w:t>Become a docent</w:t>
      </w:r>
    </w:p>
    <w:p w14:paraId="5F643E7B" w14:textId="3FDE1128" w:rsidR="002E1524" w:rsidRDefault="002E1524" w:rsidP="002E1524">
      <w:pPr>
        <w:pStyle w:val="ListParagraph"/>
        <w:numPr>
          <w:ilvl w:val="0"/>
          <w:numId w:val="1"/>
        </w:numPr>
      </w:pPr>
      <w:r>
        <w:t xml:space="preserve">Help with an event: Ice Cream Social, Annual Fundraising Dinner, Children’s </w:t>
      </w:r>
      <w:r w:rsidR="00B8582E">
        <w:t>Holiday,</w:t>
      </w:r>
      <w:r>
        <w:t xml:space="preserve"> and Summer Crafts</w:t>
      </w:r>
    </w:p>
    <w:p w14:paraId="4D6351DB" w14:textId="4E8DB6D5" w:rsidR="002E1524" w:rsidRDefault="002E1524" w:rsidP="002E1524">
      <w:pPr>
        <w:pStyle w:val="ListParagraph"/>
        <w:numPr>
          <w:ilvl w:val="0"/>
          <w:numId w:val="1"/>
        </w:numPr>
      </w:pPr>
      <w:r>
        <w:t>Volunteer for the Partnership In Education Program: outreach to schools with local education opportunities</w:t>
      </w:r>
    </w:p>
    <w:p w14:paraId="2DABF594" w14:textId="412D9E8E" w:rsidR="002E1524" w:rsidRDefault="002E1524" w:rsidP="002E1524"/>
    <w:p w14:paraId="0E28972A" w14:textId="19F04379" w:rsidR="002E1524" w:rsidRDefault="002E1524" w:rsidP="002E1524">
      <w:r>
        <w:t>What are your areas of interest, strengths, and your experience? What can you offer us?</w:t>
      </w:r>
    </w:p>
    <w:p w14:paraId="315943F6" w14:textId="48910763" w:rsidR="002E1524" w:rsidRDefault="002E1524" w:rsidP="002E1524"/>
    <w:p w14:paraId="7ED544B1" w14:textId="2ADCE8E0" w:rsidR="002E1524" w:rsidRDefault="002E1524" w:rsidP="002E1524">
      <w:pPr>
        <w:spacing w:line="48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7DEB190" w14:textId="354ED980" w:rsidR="002E1524" w:rsidRDefault="002E1524" w:rsidP="002E1524">
      <w:pPr>
        <w:rPr>
          <w:u w:val="single"/>
        </w:rPr>
      </w:pPr>
    </w:p>
    <w:p w14:paraId="2CFAC477" w14:textId="2BAC9310" w:rsidR="002E1524" w:rsidRDefault="002E1524" w:rsidP="002E1524">
      <w:pPr>
        <w:rPr>
          <w:u w:val="single"/>
        </w:rPr>
      </w:pPr>
      <w:r>
        <w:t xml:space="preserve">Name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B8582E">
        <w:rPr>
          <w:u w:val="single"/>
        </w:rPr>
        <w:tab/>
      </w:r>
    </w:p>
    <w:p w14:paraId="0962D11A" w14:textId="2EFC7FEE" w:rsidR="002E1524" w:rsidRDefault="002E1524" w:rsidP="002E1524">
      <w:pPr>
        <w:rPr>
          <w:u w:val="single"/>
        </w:rPr>
      </w:pPr>
    </w:p>
    <w:p w14:paraId="27C49641" w14:textId="3BC51411" w:rsidR="002E1524" w:rsidRDefault="002E1524" w:rsidP="002E1524">
      <w:pPr>
        <w:rPr>
          <w:u w:val="single"/>
        </w:rPr>
      </w:pPr>
    </w:p>
    <w:p w14:paraId="129FA735" w14:textId="1692938C" w:rsidR="002E1524" w:rsidRDefault="002E1524" w:rsidP="002E1524">
      <w:pPr>
        <w:rPr>
          <w:u w:val="single"/>
        </w:rPr>
      </w:pPr>
      <w:r>
        <w:t xml:space="preserve">Mailing 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="00B8582E">
        <w:rPr>
          <w:u w:val="single"/>
        </w:rPr>
        <w:tab/>
      </w:r>
    </w:p>
    <w:p w14:paraId="393C6291" w14:textId="4B5797AC" w:rsidR="002E1524" w:rsidRDefault="002E1524" w:rsidP="002E1524">
      <w:pPr>
        <w:rPr>
          <w:u w:val="single"/>
        </w:rPr>
      </w:pPr>
    </w:p>
    <w:p w14:paraId="7A628DC1" w14:textId="77777777" w:rsidR="002E1524" w:rsidRDefault="002E1524" w:rsidP="002E1524">
      <w:pPr>
        <w:rPr>
          <w:u w:val="single"/>
        </w:rPr>
      </w:pPr>
    </w:p>
    <w:p w14:paraId="3868F249" w14:textId="03F01043" w:rsidR="002E1524" w:rsidRDefault="002E1524" w:rsidP="002E1524">
      <w:r>
        <w:t xml:space="preserve">Phone Number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(</w:t>
      </w:r>
      <w:r w:rsidR="00B8582E">
        <w:t xml:space="preserve">Home) </w:t>
      </w:r>
      <w:r w:rsidR="00B8582E"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(C</w:t>
      </w:r>
      <w:r w:rsidR="00A760EA">
        <w:t>ell</w:t>
      </w:r>
      <w:r>
        <w:t>)</w:t>
      </w:r>
    </w:p>
    <w:p w14:paraId="41CE453D" w14:textId="21431EE3" w:rsidR="002E1524" w:rsidRDefault="002E1524" w:rsidP="002E1524"/>
    <w:p w14:paraId="2704A942" w14:textId="78DE04B1" w:rsidR="002E1524" w:rsidRDefault="002E1524" w:rsidP="002E1524"/>
    <w:p w14:paraId="7866F195" w14:textId="17AF423C" w:rsidR="002E1524" w:rsidRPr="002E1524" w:rsidRDefault="002E1524" w:rsidP="002E1524">
      <w:pPr>
        <w:rPr>
          <w:u w:val="single"/>
        </w:rPr>
      </w:pPr>
      <w:r>
        <w:t xml:space="preserve">Email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652C9B6" w14:textId="31E51103" w:rsidR="002E1524" w:rsidRDefault="002E1524" w:rsidP="002E1524">
      <w:pPr>
        <w:jc w:val="center"/>
        <w:rPr>
          <w:sz w:val="32"/>
          <w:szCs w:val="28"/>
        </w:rPr>
      </w:pPr>
    </w:p>
    <w:p w14:paraId="3BCA6925" w14:textId="30DDD0A7" w:rsidR="002E1524" w:rsidRDefault="002E1524" w:rsidP="002E1524">
      <w:r w:rsidRPr="002E1524">
        <w:t>Would you like a member of V.E.S.T. to contact you?</w:t>
      </w:r>
      <w:r>
        <w:t xml:space="preserve">   Yes / No</w:t>
      </w:r>
    </w:p>
    <w:p w14:paraId="363ECAAD" w14:textId="77777777" w:rsidR="002E1524" w:rsidRPr="002E1524" w:rsidRDefault="002E1524" w:rsidP="002E1524">
      <w:pPr>
        <w:jc w:val="center"/>
      </w:pPr>
    </w:p>
    <w:p w14:paraId="70FEC976" w14:textId="0D67C768" w:rsidR="002E1524" w:rsidRPr="002E1524" w:rsidRDefault="00DA3863" w:rsidP="002E1524">
      <w:pPr>
        <w:jc w:val="center"/>
        <w:rPr>
          <w:sz w:val="32"/>
          <w:szCs w:val="28"/>
        </w:rPr>
      </w:pPr>
      <w:r>
        <w:rPr>
          <w:rFonts w:asciiTheme="minorHAnsi" w:hAnsiTheme="minorHAnsi"/>
          <w:sz w:val="22"/>
        </w:rPr>
        <w:pict w14:anchorId="4E1B6E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8.75pt;height:78pt">
            <v:imagedata r:id="rId5" o:title=""/>
          </v:shape>
        </w:pict>
      </w:r>
    </w:p>
    <w:sectPr w:rsidR="002E1524" w:rsidRPr="002E15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613197"/>
    <w:multiLevelType w:val="hybridMultilevel"/>
    <w:tmpl w:val="4692B4E8"/>
    <w:lvl w:ilvl="0" w:tplc="ACD268BA">
      <w:start w:val="1"/>
      <w:numFmt w:val="bullet"/>
      <w:lvlText w:val=""/>
      <w:lvlJc w:val="center"/>
      <w:pPr>
        <w:ind w:left="144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LI0NDQwMjIxMzJR0lEKTi0uzszPAykwrAUA+V672iwAAAA="/>
  </w:docVars>
  <w:rsids>
    <w:rsidRoot w:val="005E595E"/>
    <w:rsid w:val="002E1524"/>
    <w:rsid w:val="0044054B"/>
    <w:rsid w:val="005E595E"/>
    <w:rsid w:val="00A760EA"/>
    <w:rsid w:val="00B8582E"/>
    <w:rsid w:val="00DA3863"/>
    <w:rsid w:val="00FD7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6B981"/>
  <w15:chartTrackingRefBased/>
  <w15:docId w15:val="{2E469F98-11EC-4040-A7E9-480FA8C9A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bCs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5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Davis</dc:creator>
  <cp:keywords/>
  <dc:description/>
  <cp:lastModifiedBy>rober</cp:lastModifiedBy>
  <cp:revision>2</cp:revision>
  <dcterms:created xsi:type="dcterms:W3CDTF">2020-06-23T18:16:00Z</dcterms:created>
  <dcterms:modified xsi:type="dcterms:W3CDTF">2020-06-23T18:16:00Z</dcterms:modified>
</cp:coreProperties>
</file>